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2: Descriptive Statist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target measures for study 2, presented for Conv, Less Clear, and More Clear speaking condition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versation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ss Cl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e Clea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9T19:10:31Z</dcterms:created>
  <dcterms:modified xsi:type="dcterms:W3CDTF">2023-09-19T19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